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Nigeria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NG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40403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5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43a, hv243b, hv244, hv246, hv247, sh121g, sh121h, sh121j, sh121k, sh121m, sh121n, sh121o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gen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3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7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5.3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0.1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0.2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7.7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9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7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9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 ir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0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9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0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1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99 (8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  (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 (2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9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2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7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4 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1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2 (6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7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15 (76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28 (15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11  (6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99 (8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3 (12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 (16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9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7 (19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6 (3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2 (6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4 (35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15 (76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87 (23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1  (8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3  (7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2 (1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99 (3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86 (2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8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7 (3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8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7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56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7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9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7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8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 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5 (6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8 (3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5 (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73 (1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3 (17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46 (2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 (1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4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3 (4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5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5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 (6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8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8 (55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0 (4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6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Nigeria 2018</dc:title>
  <dc:creator/>
  <cp:keywords/>
  <dcterms:created xsi:type="dcterms:W3CDTF">2024-07-23T13:28:11Z</dcterms:created>
  <dcterms:modified xsi:type="dcterms:W3CDTF">2024-07-23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